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3D1707">
        <w:t>6</w:t>
      </w:r>
      <w:r w:rsidR="00DC6904">
        <w:t xml:space="preserve">                           </w:t>
      </w:r>
    </w:p>
    <w:p w:rsidR="009F446A" w:rsidRDefault="009F446A"/>
    <w:p w:rsidR="006C54B5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</w:p>
    <w:p w:rsidR="006533D6" w:rsidRPr="00AC62A2" w:rsidRDefault="006C54B5" w:rsidP="00AC62A2">
      <w:pPr>
        <w:jc w:val="center"/>
        <w:rPr>
          <w:b/>
        </w:rPr>
      </w:pPr>
      <w:r>
        <w:rPr>
          <w:b/>
        </w:rPr>
        <w:t>ULUSLARARASI DEĞİŞİM VE İŞ BİRLİĞİ</w:t>
      </w:r>
      <w:r w:rsidR="00AC62A2"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7C2549" w:rsidP="00E4068C">
      <w:pPr>
        <w:jc w:val="both"/>
      </w:pPr>
      <w:r w:rsidRPr="007C2549">
        <w:t>202</w:t>
      </w:r>
      <w:r w:rsidR="003D1707">
        <w:t>4</w:t>
      </w:r>
      <w:bookmarkStart w:id="0" w:name="_GoBack"/>
      <w:bookmarkEnd w:id="0"/>
      <w:r w:rsidRPr="007C2549">
        <w:t xml:space="preserve"> Sözleşme Dönemi Erasmus+ KA-171 Öğrenci Öğrenim Hareketliliği</w:t>
      </w:r>
      <w:r>
        <w:t xml:space="preserve"> </w:t>
      </w:r>
      <w:r w:rsidR="00AC62A2">
        <w:t xml:space="preserve">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0035"/>
    <w:rsid w:val="0009585D"/>
    <w:rsid w:val="002B3627"/>
    <w:rsid w:val="003C1194"/>
    <w:rsid w:val="003D1707"/>
    <w:rsid w:val="004D6A17"/>
    <w:rsid w:val="00547112"/>
    <w:rsid w:val="00625582"/>
    <w:rsid w:val="006533D6"/>
    <w:rsid w:val="00682003"/>
    <w:rsid w:val="006C54B5"/>
    <w:rsid w:val="007064A5"/>
    <w:rsid w:val="007B3620"/>
    <w:rsid w:val="007C2549"/>
    <w:rsid w:val="008B5C55"/>
    <w:rsid w:val="00902969"/>
    <w:rsid w:val="009320E8"/>
    <w:rsid w:val="00935FB3"/>
    <w:rsid w:val="009F446A"/>
    <w:rsid w:val="00A202DD"/>
    <w:rsid w:val="00A41653"/>
    <w:rsid w:val="00A82343"/>
    <w:rsid w:val="00AC62A2"/>
    <w:rsid w:val="00AC71FC"/>
    <w:rsid w:val="00D97FBD"/>
    <w:rsid w:val="00DC6904"/>
    <w:rsid w:val="00E05F8A"/>
    <w:rsid w:val="00E4068C"/>
    <w:rsid w:val="00FA23C7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DBE8C3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yergenc</cp:lastModifiedBy>
  <cp:revision>12</cp:revision>
  <cp:lastPrinted>2019-05-03T12:32:00Z</cp:lastPrinted>
  <dcterms:created xsi:type="dcterms:W3CDTF">2019-05-03T13:36:00Z</dcterms:created>
  <dcterms:modified xsi:type="dcterms:W3CDTF">2026-04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2d72e027091eb847847c98328a71b6d76b897135984707bf284b58ce21c71f</vt:lpwstr>
  </property>
</Properties>
</file>